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0B1DE" w14:textId="77777777" w:rsidR="00F20DEC" w:rsidRPr="00A828A9" w:rsidRDefault="00F20DEC" w:rsidP="00F20DEC">
      <w:pPr>
        <w:jc w:val="center"/>
        <w:rPr>
          <w:rFonts w:ascii="Century Gothic" w:hAnsi="Century Gothic"/>
          <w:sz w:val="20"/>
        </w:rPr>
      </w:pPr>
      <w:r w:rsidRPr="00A828A9">
        <w:rPr>
          <w:rFonts w:ascii="Century Gothic" w:hAnsi="Century Gothic"/>
          <w:noProof/>
          <w:sz w:val="20"/>
        </w:rPr>
        <w:drawing>
          <wp:anchor distT="0" distB="0" distL="114300" distR="114300" simplePos="0" relativeHeight="251659264" behindDoc="0" locked="0" layoutInCell="1" allowOverlap="1" wp14:anchorId="5310B232" wp14:editId="5310B233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009650" cy="900803"/>
            <wp:effectExtent l="0" t="0" r="0" b="0"/>
            <wp:wrapNone/>
            <wp:docPr id="1" name="Picture 1" descr="logo-CvSU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logo-CvSU-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9008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828A9">
        <w:rPr>
          <w:rFonts w:ascii="Century Gothic" w:hAnsi="Century Gothic"/>
          <w:sz w:val="20"/>
        </w:rPr>
        <w:t>Republic of the Philippines</w:t>
      </w:r>
    </w:p>
    <w:p w14:paraId="5310B1DF" w14:textId="77777777" w:rsidR="00F20DEC" w:rsidRPr="00A828A9" w:rsidRDefault="00F20DEC" w:rsidP="00F20DEC">
      <w:pPr>
        <w:jc w:val="center"/>
        <w:rPr>
          <w:rFonts w:ascii="Bookman Old Style" w:hAnsi="Bookman Old Style"/>
          <w:b/>
          <w:snapToGrid w:val="0"/>
          <w:sz w:val="20"/>
        </w:rPr>
      </w:pPr>
      <w:r w:rsidRPr="00A828A9">
        <w:rPr>
          <w:rFonts w:ascii="Bookman Old Style" w:hAnsi="Bookman Old Style"/>
          <w:b/>
          <w:szCs w:val="28"/>
        </w:rPr>
        <w:t>CAVITE STATE UNIVERSITY</w:t>
      </w:r>
    </w:p>
    <w:p w14:paraId="5310B1E0" w14:textId="77777777" w:rsidR="00F20DEC" w:rsidRPr="00A828A9" w:rsidRDefault="00F20DEC" w:rsidP="00F20DEC">
      <w:pPr>
        <w:jc w:val="center"/>
        <w:rPr>
          <w:rFonts w:ascii="Century Gothic" w:hAnsi="Century Gothic"/>
          <w:b/>
          <w:snapToGrid w:val="0"/>
          <w:sz w:val="20"/>
        </w:rPr>
      </w:pPr>
      <w:r w:rsidRPr="00A828A9">
        <w:rPr>
          <w:rFonts w:ascii="Century Gothic" w:hAnsi="Century Gothic"/>
          <w:b/>
          <w:snapToGrid w:val="0"/>
          <w:sz w:val="20"/>
        </w:rPr>
        <w:t>Carmona Campus</w:t>
      </w:r>
    </w:p>
    <w:p w14:paraId="5310B1E1" w14:textId="77777777" w:rsidR="00F20DEC" w:rsidRPr="00A828A9" w:rsidRDefault="00F20DEC" w:rsidP="00F20DEC">
      <w:pPr>
        <w:jc w:val="center"/>
        <w:rPr>
          <w:rFonts w:ascii="Century Gothic" w:hAnsi="Century Gothic"/>
          <w:snapToGrid w:val="0"/>
          <w:sz w:val="18"/>
          <w:szCs w:val="20"/>
        </w:rPr>
      </w:pPr>
      <w:r w:rsidRPr="00A828A9">
        <w:rPr>
          <w:rFonts w:ascii="Century Gothic" w:hAnsi="Century Gothic"/>
          <w:snapToGrid w:val="0"/>
          <w:sz w:val="18"/>
          <w:szCs w:val="20"/>
        </w:rPr>
        <w:t>Market Road, Carmona, Cavite</w:t>
      </w:r>
    </w:p>
    <w:p w14:paraId="5310B1E2" w14:textId="77777777" w:rsidR="007B4860" w:rsidRPr="00A828A9" w:rsidRDefault="007B4860" w:rsidP="007B4860">
      <w:pPr>
        <w:jc w:val="center"/>
        <w:rPr>
          <w:rFonts w:ascii="Lucida Calligraphy" w:hAnsi="Lucida Calligraphy"/>
          <w:snapToGrid w:val="0"/>
          <w:sz w:val="18"/>
        </w:rPr>
      </w:pPr>
      <w:r w:rsidRPr="00A828A9">
        <w:rPr>
          <w:rFonts w:ascii="Lucida Calligraphy" w:hAnsi="Lucida Calligraphy"/>
          <w:snapToGrid w:val="0"/>
          <w:sz w:val="20"/>
        </w:rPr>
        <w:sym w:font="Wingdings 2" w:char="F027"/>
      </w:r>
      <w:r w:rsidRPr="00A828A9">
        <w:rPr>
          <w:rFonts w:ascii="Lucida Calligraphy" w:hAnsi="Lucida Calligraphy"/>
          <w:snapToGrid w:val="0"/>
          <w:sz w:val="18"/>
        </w:rPr>
        <w:t xml:space="preserve"> (046) 487-6328/cvsucarmona@cvsu.edu.ph </w:t>
      </w:r>
    </w:p>
    <w:p w14:paraId="5310B1E3" w14:textId="77777777" w:rsidR="00F20DEC" w:rsidRPr="00A828A9" w:rsidRDefault="00F20DEC" w:rsidP="00F20DEC">
      <w:pPr>
        <w:tabs>
          <w:tab w:val="center" w:pos="4680"/>
          <w:tab w:val="right" w:pos="9360"/>
        </w:tabs>
        <w:jc w:val="center"/>
      </w:pPr>
      <w:r w:rsidRPr="00A828A9">
        <w:rPr>
          <w:rFonts w:ascii="Century Gothic" w:hAnsi="Century Gothic"/>
          <w:snapToGrid w:val="0"/>
          <w:sz w:val="18"/>
          <w:szCs w:val="18"/>
        </w:rPr>
        <w:t>www.cvsu.edu.ph</w:t>
      </w:r>
    </w:p>
    <w:p w14:paraId="5310B1E4" w14:textId="77777777" w:rsidR="00A314E2" w:rsidRPr="00A828A9" w:rsidRDefault="00A314E2" w:rsidP="00A314E2">
      <w:pPr>
        <w:tabs>
          <w:tab w:val="left" w:pos="360"/>
        </w:tabs>
        <w:ind w:left="360" w:hanging="360"/>
        <w:jc w:val="center"/>
        <w:rPr>
          <w:rStyle w:val="Hyperlink"/>
          <w:rFonts w:ascii="Century Gothic" w:hAnsi="Century Gothic"/>
          <w:snapToGrid w:val="0"/>
          <w:color w:val="auto"/>
        </w:rPr>
      </w:pPr>
    </w:p>
    <w:p w14:paraId="5310B1E5" w14:textId="77777777" w:rsidR="00A314E2" w:rsidRPr="00A828A9" w:rsidRDefault="00A314E2" w:rsidP="00A314E2">
      <w:pPr>
        <w:tabs>
          <w:tab w:val="left" w:pos="360"/>
        </w:tabs>
        <w:ind w:left="360" w:hanging="360"/>
        <w:jc w:val="center"/>
        <w:rPr>
          <w:rStyle w:val="Hyperlink"/>
          <w:rFonts w:ascii="Century Gothic" w:hAnsi="Century Gothic"/>
          <w:snapToGrid w:val="0"/>
          <w:color w:val="auto"/>
        </w:rPr>
      </w:pPr>
    </w:p>
    <w:p w14:paraId="5310B1E6" w14:textId="77777777" w:rsidR="00F71432" w:rsidRPr="00A828A9" w:rsidRDefault="00F71432" w:rsidP="00F71432">
      <w:pPr>
        <w:jc w:val="center"/>
        <w:rPr>
          <w:b/>
        </w:rPr>
      </w:pPr>
      <w:r w:rsidRPr="00A828A9">
        <w:rPr>
          <w:b/>
        </w:rPr>
        <w:t xml:space="preserve">DEPARTMENT OF INDUSTRIAL </w:t>
      </w:r>
      <w:r w:rsidR="00FE2C59" w:rsidRPr="00A828A9">
        <w:rPr>
          <w:b/>
        </w:rPr>
        <w:t xml:space="preserve">AND INFORMATION </w:t>
      </w:r>
      <w:r w:rsidRPr="00A828A9">
        <w:rPr>
          <w:b/>
        </w:rPr>
        <w:t>TECHNOLOGY</w:t>
      </w:r>
    </w:p>
    <w:p w14:paraId="5310B1E7" w14:textId="77777777" w:rsidR="00F71432" w:rsidRPr="00A828A9" w:rsidRDefault="00F71432" w:rsidP="00F71432">
      <w:pPr>
        <w:jc w:val="center"/>
      </w:pPr>
      <w:r w:rsidRPr="00A828A9">
        <w:rPr>
          <w:rFonts w:ascii="Romantic" w:hAnsi="Romantic"/>
        </w:rPr>
        <w:t></w:t>
      </w:r>
      <w:r w:rsidRPr="00A828A9">
        <w:rPr>
          <w:rFonts w:ascii="Romantic" w:hAnsi="Romantic"/>
        </w:rPr>
        <w:t></w:t>
      </w:r>
      <w:r w:rsidRPr="00A828A9">
        <w:rPr>
          <w:rFonts w:ascii="Romantic" w:hAnsi="Romantic"/>
        </w:rPr>
        <w:t></w:t>
      </w:r>
      <w:r w:rsidRPr="00A828A9">
        <w:rPr>
          <w:rFonts w:ascii="Romantic" w:hAnsi="Romantic"/>
        </w:rPr>
        <w:t></w:t>
      </w:r>
      <w:r w:rsidRPr="00A828A9">
        <w:rPr>
          <w:rFonts w:ascii="Romantic" w:hAnsi="Romantic"/>
        </w:rPr>
        <w:t></w:t>
      </w:r>
      <w:r w:rsidRPr="00A828A9">
        <w:rPr>
          <w:rFonts w:ascii="Romantic" w:hAnsi="Romantic"/>
        </w:rPr>
        <w:t></w:t>
      </w:r>
      <w:r w:rsidRPr="00A828A9">
        <w:rPr>
          <w:rFonts w:ascii="Romantic" w:hAnsi="Romantic"/>
        </w:rPr>
        <w:t></w:t>
      </w:r>
      <w:r w:rsidRPr="00A828A9">
        <w:rPr>
          <w:rFonts w:ascii="Romantic" w:hAnsi="Romantic"/>
        </w:rPr>
        <w:t></w:t>
      </w:r>
      <w:r w:rsidRPr="00A828A9">
        <w:rPr>
          <w:rFonts w:ascii="Romantic" w:hAnsi="Romantic"/>
        </w:rPr>
        <w:t></w:t>
      </w:r>
      <w:r w:rsidRPr="00A828A9">
        <w:rPr>
          <w:rFonts w:ascii="Romantic" w:hAnsi="Romantic"/>
        </w:rPr>
        <w:t></w:t>
      </w:r>
      <w:r w:rsidRPr="00A828A9">
        <w:rPr>
          <w:rFonts w:ascii="Romantic" w:hAnsi="Romantic"/>
        </w:rPr>
        <w:t></w:t>
      </w:r>
    </w:p>
    <w:p w14:paraId="5310B1E8" w14:textId="77777777" w:rsidR="00F71432" w:rsidRPr="00A828A9" w:rsidRDefault="00F71432" w:rsidP="00F71432">
      <w:pPr>
        <w:ind w:left="360" w:firstLine="300"/>
        <w:jc w:val="center"/>
      </w:pPr>
    </w:p>
    <w:p w14:paraId="5310B1E9" w14:textId="77777777" w:rsidR="00F71432" w:rsidRPr="00A828A9" w:rsidRDefault="00F71432" w:rsidP="00A314E2">
      <w:pPr>
        <w:jc w:val="center"/>
        <w:rPr>
          <w:b/>
        </w:rPr>
      </w:pPr>
      <w:r w:rsidRPr="00A828A9">
        <w:rPr>
          <w:b/>
        </w:rPr>
        <w:t>TITLE APPROVAL SHEET</w:t>
      </w:r>
    </w:p>
    <w:p w14:paraId="5310B1EA" w14:textId="77777777" w:rsidR="00F71432" w:rsidRPr="00A828A9" w:rsidRDefault="00F71432" w:rsidP="00F71432">
      <w:pPr>
        <w:ind w:left="360" w:firstLine="300"/>
        <w:jc w:val="center"/>
      </w:pPr>
    </w:p>
    <w:p w14:paraId="5310B1EB" w14:textId="77777777" w:rsidR="00F71432" w:rsidRPr="00A828A9" w:rsidRDefault="00F71432" w:rsidP="00F71432">
      <w:pPr>
        <w:ind w:left="360" w:firstLine="300"/>
        <w:jc w:val="center"/>
      </w:pPr>
    </w:p>
    <w:tbl>
      <w:tblPr>
        <w:tblStyle w:val="TableGrid"/>
        <w:tblW w:w="9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3"/>
        <w:gridCol w:w="7797"/>
      </w:tblGrid>
      <w:tr w:rsidR="00A828A9" w:rsidRPr="00A828A9" w14:paraId="5310B1EE" w14:textId="77777777" w:rsidTr="00A828A9">
        <w:tc>
          <w:tcPr>
            <w:tcW w:w="1563" w:type="dxa"/>
          </w:tcPr>
          <w:p w14:paraId="5310B1EC" w14:textId="77777777" w:rsidR="00964F59" w:rsidRPr="00A828A9" w:rsidRDefault="00F20DEC" w:rsidP="009C6595">
            <w:pPr>
              <w:rPr>
                <w:b/>
              </w:rPr>
            </w:pPr>
            <w:r w:rsidRPr="00A828A9">
              <w:rPr>
                <w:b/>
              </w:rPr>
              <w:t>NAME</w:t>
            </w:r>
            <w:r w:rsidR="00964F59" w:rsidRPr="00A828A9">
              <w:rPr>
                <w:b/>
              </w:rPr>
              <w:t>S:</w:t>
            </w:r>
          </w:p>
        </w:tc>
        <w:tc>
          <w:tcPr>
            <w:tcW w:w="7797" w:type="dxa"/>
          </w:tcPr>
          <w:p w14:paraId="5310B1ED" w14:textId="01990428" w:rsidR="00964F59" w:rsidRPr="00A828A9" w:rsidRDefault="00A828A9" w:rsidP="009C6595">
            <w:pPr>
              <w:ind w:right="-120"/>
              <w:rPr>
                <w:b/>
              </w:rPr>
            </w:pPr>
            <w:r w:rsidRPr="00A828A9">
              <w:rPr>
                <w:b/>
              </w:rPr>
              <w:t>JAICA IVY P. CEDO</w:t>
            </w:r>
            <w:r w:rsidR="002E5518" w:rsidRPr="00A828A9">
              <w:rPr>
                <w:b/>
              </w:rPr>
              <w:t xml:space="preserve">, </w:t>
            </w:r>
            <w:r w:rsidRPr="00A828A9">
              <w:rPr>
                <w:b/>
              </w:rPr>
              <w:t>HAJIE E. HERAMIA</w:t>
            </w:r>
            <w:r w:rsidR="00BD6219" w:rsidRPr="00A828A9">
              <w:rPr>
                <w:b/>
              </w:rPr>
              <w:t>,</w:t>
            </w:r>
            <w:r w:rsidR="002E5518" w:rsidRPr="00A828A9">
              <w:rPr>
                <w:b/>
              </w:rPr>
              <w:t xml:space="preserve"> and </w:t>
            </w:r>
            <w:r w:rsidRPr="00A828A9">
              <w:rPr>
                <w:b/>
              </w:rPr>
              <w:br/>
              <w:t>MARCO N. MADRIÑAN</w:t>
            </w:r>
          </w:p>
        </w:tc>
      </w:tr>
      <w:tr w:rsidR="00A828A9" w:rsidRPr="00A828A9" w14:paraId="5310B1F2" w14:textId="77777777" w:rsidTr="00A828A9">
        <w:tc>
          <w:tcPr>
            <w:tcW w:w="1563" w:type="dxa"/>
          </w:tcPr>
          <w:p w14:paraId="5310B1EF" w14:textId="77777777" w:rsidR="00964F59" w:rsidRPr="00A828A9" w:rsidRDefault="00964F59" w:rsidP="009C6595">
            <w:pPr>
              <w:rPr>
                <w:b/>
              </w:rPr>
            </w:pPr>
          </w:p>
        </w:tc>
        <w:tc>
          <w:tcPr>
            <w:tcW w:w="7797" w:type="dxa"/>
          </w:tcPr>
          <w:p w14:paraId="5310B1F0" w14:textId="77777777" w:rsidR="00964F59" w:rsidRPr="00A828A9" w:rsidRDefault="00964F59" w:rsidP="009C6595">
            <w:pPr>
              <w:ind w:right="-120"/>
              <w:rPr>
                <w:b/>
              </w:rPr>
            </w:pPr>
          </w:p>
          <w:p w14:paraId="5310B1F1" w14:textId="77777777" w:rsidR="00964F59" w:rsidRPr="00A828A9" w:rsidRDefault="00964F59" w:rsidP="009C6595">
            <w:pPr>
              <w:ind w:right="-120"/>
              <w:rPr>
                <w:b/>
              </w:rPr>
            </w:pPr>
          </w:p>
        </w:tc>
      </w:tr>
      <w:tr w:rsidR="00A828A9" w:rsidRPr="00A828A9" w14:paraId="5310B1F5" w14:textId="77777777" w:rsidTr="00A828A9">
        <w:tc>
          <w:tcPr>
            <w:tcW w:w="1563" w:type="dxa"/>
          </w:tcPr>
          <w:p w14:paraId="5310B1F3" w14:textId="77777777" w:rsidR="00964F59" w:rsidRPr="00A828A9" w:rsidRDefault="00964F59" w:rsidP="009C6595">
            <w:pPr>
              <w:rPr>
                <w:b/>
              </w:rPr>
            </w:pPr>
            <w:r w:rsidRPr="00A828A9">
              <w:rPr>
                <w:b/>
              </w:rPr>
              <w:t>PROGRAM:</w:t>
            </w:r>
          </w:p>
        </w:tc>
        <w:tc>
          <w:tcPr>
            <w:tcW w:w="7797" w:type="dxa"/>
          </w:tcPr>
          <w:p w14:paraId="5310B1F4" w14:textId="77777777" w:rsidR="00964F59" w:rsidRPr="00A828A9" w:rsidRDefault="00964F59" w:rsidP="009C6595">
            <w:pPr>
              <w:ind w:right="-120"/>
              <w:rPr>
                <w:b/>
              </w:rPr>
            </w:pPr>
            <w:r w:rsidRPr="00A828A9">
              <w:rPr>
                <w:b/>
              </w:rPr>
              <w:t>BACHELOR OF SCIENCE IN INFORMATION TECHNOLOGY</w:t>
            </w:r>
          </w:p>
        </w:tc>
      </w:tr>
      <w:tr w:rsidR="00A828A9" w:rsidRPr="00A828A9" w14:paraId="5310B1F9" w14:textId="77777777" w:rsidTr="00A828A9">
        <w:tc>
          <w:tcPr>
            <w:tcW w:w="1563" w:type="dxa"/>
          </w:tcPr>
          <w:p w14:paraId="5310B1F6" w14:textId="77777777" w:rsidR="00964F59" w:rsidRPr="00A828A9" w:rsidRDefault="00964F59" w:rsidP="009C6595">
            <w:pPr>
              <w:rPr>
                <w:b/>
              </w:rPr>
            </w:pPr>
          </w:p>
        </w:tc>
        <w:tc>
          <w:tcPr>
            <w:tcW w:w="7797" w:type="dxa"/>
          </w:tcPr>
          <w:p w14:paraId="5310B1F7" w14:textId="77777777" w:rsidR="00964F59" w:rsidRPr="00A828A9" w:rsidRDefault="00964F59" w:rsidP="009C6595">
            <w:pPr>
              <w:ind w:right="-120"/>
              <w:rPr>
                <w:b/>
              </w:rPr>
            </w:pPr>
          </w:p>
          <w:p w14:paraId="5310B1F8" w14:textId="77777777" w:rsidR="00964F59" w:rsidRPr="00A828A9" w:rsidRDefault="00964F59" w:rsidP="009C6595">
            <w:pPr>
              <w:ind w:right="-120"/>
              <w:rPr>
                <w:b/>
              </w:rPr>
            </w:pPr>
          </w:p>
        </w:tc>
      </w:tr>
      <w:tr w:rsidR="00A828A9" w:rsidRPr="00A828A9" w14:paraId="5310B1FF" w14:textId="77777777" w:rsidTr="00A828A9">
        <w:tc>
          <w:tcPr>
            <w:tcW w:w="1563" w:type="dxa"/>
          </w:tcPr>
          <w:p w14:paraId="5310B1FA" w14:textId="77777777" w:rsidR="00964F59" w:rsidRPr="00A828A9" w:rsidRDefault="00964F59" w:rsidP="009C6595">
            <w:pPr>
              <w:rPr>
                <w:b/>
              </w:rPr>
            </w:pPr>
            <w:r w:rsidRPr="00A828A9">
              <w:rPr>
                <w:b/>
              </w:rPr>
              <w:t xml:space="preserve">TITLE:          </w:t>
            </w:r>
          </w:p>
        </w:tc>
        <w:tc>
          <w:tcPr>
            <w:tcW w:w="7797" w:type="dxa"/>
          </w:tcPr>
          <w:p w14:paraId="5310B1FD" w14:textId="51D20866" w:rsidR="00964F59" w:rsidRPr="00A828A9" w:rsidRDefault="00A828A9" w:rsidP="00FD0D08">
            <w:pPr>
              <w:ind w:right="-115"/>
              <w:jc w:val="center"/>
              <w:rPr>
                <w:b/>
              </w:rPr>
            </w:pPr>
            <w:r w:rsidRPr="00A828A9">
              <w:rPr>
                <w:b/>
              </w:rPr>
              <w:t xml:space="preserve">WEB-BASED ATTENDANCE MONITORING SYSTEM USING QUICK RESPONSE FOR THE EMPLOYEES OF SANGGUNIANG </w:t>
            </w:r>
            <w:r w:rsidRPr="00A828A9">
              <w:rPr>
                <w:b/>
              </w:rPr>
              <w:br/>
              <w:t>BARANGAY NG MAMPLASAN</w:t>
            </w:r>
          </w:p>
          <w:p w14:paraId="5310B1FE" w14:textId="77777777" w:rsidR="00FD0D08" w:rsidRPr="00A828A9" w:rsidRDefault="00FD0D08" w:rsidP="00FD0D08">
            <w:pPr>
              <w:ind w:right="-115"/>
              <w:jc w:val="center"/>
              <w:rPr>
                <w:b/>
              </w:rPr>
            </w:pPr>
          </w:p>
        </w:tc>
      </w:tr>
    </w:tbl>
    <w:p w14:paraId="5310B200" w14:textId="77777777" w:rsidR="00F71432" w:rsidRPr="00A828A9" w:rsidRDefault="00964F59" w:rsidP="00964F59">
      <w:pPr>
        <w:ind w:left="360" w:hanging="360"/>
        <w:jc w:val="center"/>
        <w:rPr>
          <w:b/>
        </w:rPr>
      </w:pPr>
      <w:r w:rsidRPr="00A828A9">
        <w:rPr>
          <w:b/>
        </w:rPr>
        <w:t xml:space="preserve"> </w:t>
      </w:r>
    </w:p>
    <w:p w14:paraId="5310B201" w14:textId="77777777" w:rsidR="00F71432" w:rsidRPr="00A828A9" w:rsidRDefault="00F71432" w:rsidP="00F71432">
      <w:pPr>
        <w:ind w:left="360" w:firstLine="300"/>
        <w:jc w:val="center"/>
        <w:rPr>
          <w:b/>
        </w:rPr>
      </w:pPr>
    </w:p>
    <w:p w14:paraId="5310B202" w14:textId="77777777" w:rsidR="00F71432" w:rsidRPr="00A828A9" w:rsidRDefault="00F71432" w:rsidP="00F71432">
      <w:pPr>
        <w:jc w:val="center"/>
        <w:rPr>
          <w:b/>
        </w:rPr>
      </w:pPr>
      <w:r w:rsidRPr="00A828A9">
        <w:rPr>
          <w:b/>
        </w:rPr>
        <w:t>APPROVED:</w:t>
      </w:r>
    </w:p>
    <w:p w14:paraId="5310B203" w14:textId="77777777" w:rsidR="00F71432" w:rsidRPr="00A828A9" w:rsidRDefault="00F71432" w:rsidP="00F71432">
      <w:pPr>
        <w:ind w:left="360" w:firstLine="300"/>
        <w:jc w:val="center"/>
        <w:rPr>
          <w:b/>
        </w:rPr>
      </w:pPr>
    </w:p>
    <w:p w14:paraId="5310B204" w14:textId="77777777" w:rsidR="00F71432" w:rsidRPr="00A828A9" w:rsidRDefault="00F71432" w:rsidP="00F71432">
      <w:pPr>
        <w:ind w:left="360" w:firstLine="300"/>
        <w:jc w:val="center"/>
        <w:rPr>
          <w:b/>
        </w:rPr>
      </w:pPr>
    </w:p>
    <w:p w14:paraId="5310B205" w14:textId="77777777" w:rsidR="00F71432" w:rsidRPr="00A828A9" w:rsidRDefault="00F71432" w:rsidP="00F71432">
      <w:pPr>
        <w:ind w:left="360" w:firstLine="300"/>
        <w:jc w:val="center"/>
        <w:rPr>
          <w:b/>
        </w:rPr>
      </w:pPr>
    </w:p>
    <w:p w14:paraId="5310B206" w14:textId="77777777" w:rsidR="00F71432" w:rsidRPr="00A828A9" w:rsidRDefault="00F71432" w:rsidP="00F71432">
      <w:pPr>
        <w:ind w:left="360" w:firstLine="300"/>
        <w:jc w:val="center"/>
        <w:rPr>
          <w:b/>
        </w:rPr>
      </w:pPr>
    </w:p>
    <w:tbl>
      <w:tblPr>
        <w:tblStyle w:val="TableGrid"/>
        <w:tblW w:w="8820" w:type="dxa"/>
        <w:tblLook w:val="04A0" w:firstRow="1" w:lastRow="0" w:firstColumn="1" w:lastColumn="0" w:noHBand="0" w:noVBand="1"/>
      </w:tblPr>
      <w:tblGrid>
        <w:gridCol w:w="3582"/>
        <w:gridCol w:w="810"/>
        <w:gridCol w:w="3618"/>
        <w:gridCol w:w="810"/>
      </w:tblGrid>
      <w:tr w:rsidR="00A828A9" w:rsidRPr="00A828A9" w14:paraId="5310B20B" w14:textId="77777777" w:rsidTr="005A2561">
        <w:tc>
          <w:tcPr>
            <w:tcW w:w="3582" w:type="dxa"/>
            <w:tcBorders>
              <w:top w:val="nil"/>
              <w:left w:val="nil"/>
              <w:bottom w:val="nil"/>
              <w:right w:val="nil"/>
            </w:tcBorders>
          </w:tcPr>
          <w:p w14:paraId="5310B207" w14:textId="5FBEC3C3" w:rsidR="00FE2C59" w:rsidRPr="00A828A9" w:rsidRDefault="00A828A9" w:rsidP="00C45849">
            <w:pPr>
              <w:ind w:left="-358" w:right="-233"/>
              <w:jc w:val="center"/>
              <w:rPr>
                <w:b/>
              </w:rPr>
            </w:pPr>
            <w:r w:rsidRPr="00A828A9">
              <w:rPr>
                <w:b/>
              </w:rPr>
              <w:t>REGENE G. HERNANDEZ, PhD</w:t>
            </w: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</w:tcPr>
          <w:p w14:paraId="5310B208" w14:textId="77777777" w:rsidR="00FE2C59" w:rsidRPr="00A828A9" w:rsidRDefault="00FE2C59" w:rsidP="00C45849">
            <w:pPr>
              <w:jc w:val="center"/>
              <w:rPr>
                <w:b/>
              </w:rPr>
            </w:pPr>
          </w:p>
        </w:tc>
        <w:tc>
          <w:tcPr>
            <w:tcW w:w="3618" w:type="dxa"/>
            <w:tcBorders>
              <w:top w:val="nil"/>
              <w:left w:val="nil"/>
              <w:bottom w:val="nil"/>
              <w:right w:val="nil"/>
            </w:tcBorders>
          </w:tcPr>
          <w:p w14:paraId="5310B209" w14:textId="7D8BCD82" w:rsidR="00FE2C59" w:rsidRPr="00A828A9" w:rsidRDefault="00A828A9" w:rsidP="005A2561">
            <w:pPr>
              <w:ind w:left="-307" w:right="-108"/>
              <w:jc w:val="center"/>
              <w:rPr>
                <w:b/>
              </w:rPr>
            </w:pPr>
            <w:r w:rsidRPr="00A828A9">
              <w:rPr>
                <w:b/>
              </w:rPr>
              <w:t>NESTOR A. BUENO</w:t>
            </w: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</w:tcPr>
          <w:p w14:paraId="5310B20A" w14:textId="77777777" w:rsidR="00FE2C59" w:rsidRPr="00A828A9" w:rsidRDefault="00FE2C59" w:rsidP="00C45849">
            <w:pPr>
              <w:jc w:val="center"/>
              <w:rPr>
                <w:b/>
              </w:rPr>
            </w:pPr>
          </w:p>
        </w:tc>
      </w:tr>
      <w:tr w:rsidR="00A828A9" w:rsidRPr="00A828A9" w14:paraId="5310B214" w14:textId="77777777" w:rsidTr="005A2561">
        <w:tc>
          <w:tcPr>
            <w:tcW w:w="3582" w:type="dxa"/>
            <w:tcBorders>
              <w:top w:val="nil"/>
              <w:left w:val="nil"/>
              <w:bottom w:val="nil"/>
              <w:right w:val="nil"/>
            </w:tcBorders>
          </w:tcPr>
          <w:p w14:paraId="5310B20C" w14:textId="77777777" w:rsidR="00FE2C59" w:rsidRPr="00A828A9" w:rsidRDefault="00FE2C59" w:rsidP="00C45849">
            <w:pPr>
              <w:ind w:left="-534" w:right="-108"/>
              <w:jc w:val="center"/>
              <w:rPr>
                <w:b/>
              </w:rPr>
            </w:pPr>
            <w:r w:rsidRPr="00A828A9">
              <w:t>Adviser</w:t>
            </w: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</w:tcPr>
          <w:p w14:paraId="5310B20D" w14:textId="77777777" w:rsidR="00FE2C59" w:rsidRPr="00A828A9" w:rsidRDefault="00FE2C59" w:rsidP="00C45849">
            <w:pPr>
              <w:jc w:val="center"/>
              <w:rPr>
                <w:b/>
              </w:rPr>
            </w:pPr>
            <w:r w:rsidRPr="00A828A9">
              <w:t>Date</w:t>
            </w:r>
          </w:p>
        </w:tc>
        <w:tc>
          <w:tcPr>
            <w:tcW w:w="3618" w:type="dxa"/>
            <w:tcBorders>
              <w:top w:val="nil"/>
              <w:left w:val="nil"/>
              <w:bottom w:val="nil"/>
              <w:right w:val="nil"/>
            </w:tcBorders>
          </w:tcPr>
          <w:p w14:paraId="5310B20E" w14:textId="77777777" w:rsidR="00FE2C59" w:rsidRPr="00A828A9" w:rsidRDefault="00FE2C59" w:rsidP="005A2561">
            <w:pPr>
              <w:ind w:left="-307" w:right="-108"/>
              <w:jc w:val="center"/>
            </w:pPr>
            <w:r w:rsidRPr="00A828A9">
              <w:t>Technical Critic</w:t>
            </w: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</w:tcPr>
          <w:p w14:paraId="5310B20F" w14:textId="77777777" w:rsidR="00FE2C59" w:rsidRPr="00A828A9" w:rsidRDefault="00FE2C59" w:rsidP="00C45849">
            <w:pPr>
              <w:jc w:val="center"/>
            </w:pPr>
            <w:r w:rsidRPr="00A828A9">
              <w:t>Date</w:t>
            </w:r>
          </w:p>
          <w:p w14:paraId="5310B210" w14:textId="77777777" w:rsidR="00FE2C59" w:rsidRPr="00A828A9" w:rsidRDefault="00FE2C59" w:rsidP="00C45849">
            <w:pPr>
              <w:jc w:val="center"/>
            </w:pPr>
          </w:p>
          <w:p w14:paraId="5310B211" w14:textId="77777777" w:rsidR="00FE2C59" w:rsidRPr="00A828A9" w:rsidRDefault="00FE2C59" w:rsidP="00C45849">
            <w:pPr>
              <w:jc w:val="center"/>
            </w:pPr>
          </w:p>
          <w:p w14:paraId="5310B212" w14:textId="77777777" w:rsidR="00FE2C59" w:rsidRPr="00A828A9" w:rsidRDefault="00FE2C59" w:rsidP="00C45849">
            <w:pPr>
              <w:jc w:val="center"/>
            </w:pPr>
          </w:p>
          <w:p w14:paraId="5310B213" w14:textId="77777777" w:rsidR="00FE2C59" w:rsidRPr="00A828A9" w:rsidRDefault="00FE2C59" w:rsidP="00C45849">
            <w:pPr>
              <w:jc w:val="center"/>
              <w:rPr>
                <w:b/>
              </w:rPr>
            </w:pPr>
          </w:p>
        </w:tc>
      </w:tr>
      <w:tr w:rsidR="00A828A9" w:rsidRPr="00A828A9" w14:paraId="5310B219" w14:textId="77777777" w:rsidTr="005A2561">
        <w:tc>
          <w:tcPr>
            <w:tcW w:w="3582" w:type="dxa"/>
            <w:tcBorders>
              <w:top w:val="nil"/>
              <w:left w:val="nil"/>
              <w:bottom w:val="nil"/>
              <w:right w:val="nil"/>
            </w:tcBorders>
          </w:tcPr>
          <w:p w14:paraId="5310B215" w14:textId="77777777" w:rsidR="00192299" w:rsidRPr="00A828A9" w:rsidRDefault="00192299" w:rsidP="00192299">
            <w:pPr>
              <w:ind w:left="-358" w:right="-233"/>
              <w:jc w:val="center"/>
              <w:rPr>
                <w:b/>
              </w:rPr>
            </w:pPr>
            <w:r w:rsidRPr="00A828A9">
              <w:rPr>
                <w:b/>
              </w:rPr>
              <w:t>RICHARD L. HERNANDEZ</w:t>
            </w: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</w:tcPr>
          <w:p w14:paraId="5310B216" w14:textId="77777777" w:rsidR="00192299" w:rsidRPr="00A828A9" w:rsidRDefault="00192299" w:rsidP="00192299">
            <w:pPr>
              <w:jc w:val="center"/>
              <w:rPr>
                <w:b/>
              </w:rPr>
            </w:pPr>
          </w:p>
        </w:tc>
        <w:tc>
          <w:tcPr>
            <w:tcW w:w="3618" w:type="dxa"/>
            <w:tcBorders>
              <w:top w:val="nil"/>
              <w:left w:val="nil"/>
              <w:bottom w:val="nil"/>
              <w:right w:val="nil"/>
            </w:tcBorders>
          </w:tcPr>
          <w:p w14:paraId="5310B217" w14:textId="179EF9CD" w:rsidR="00192299" w:rsidRPr="00A828A9" w:rsidRDefault="00192299" w:rsidP="005A2561">
            <w:pPr>
              <w:ind w:left="-307" w:right="-188"/>
              <w:jc w:val="center"/>
              <w:rPr>
                <w:b/>
              </w:rPr>
            </w:pPr>
            <w:r w:rsidRPr="00A828A9">
              <w:rPr>
                <w:b/>
              </w:rPr>
              <w:t>REGENE G. HERNANDEZ</w:t>
            </w:r>
            <w:r w:rsidR="00C42C88" w:rsidRPr="00A828A9">
              <w:rPr>
                <w:b/>
              </w:rPr>
              <w:t>, PhD</w:t>
            </w:r>
            <w:r w:rsidRPr="00A828A9">
              <w:t xml:space="preserve">  </w:t>
            </w: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</w:tcPr>
          <w:p w14:paraId="5310B218" w14:textId="77777777" w:rsidR="00192299" w:rsidRPr="00A828A9" w:rsidRDefault="00192299" w:rsidP="00192299">
            <w:pPr>
              <w:jc w:val="center"/>
              <w:rPr>
                <w:b/>
              </w:rPr>
            </w:pPr>
          </w:p>
        </w:tc>
      </w:tr>
      <w:tr w:rsidR="00A828A9" w:rsidRPr="00A828A9" w14:paraId="5310B21E" w14:textId="77777777" w:rsidTr="005A2561">
        <w:tc>
          <w:tcPr>
            <w:tcW w:w="3582" w:type="dxa"/>
            <w:tcBorders>
              <w:top w:val="nil"/>
              <w:left w:val="nil"/>
              <w:bottom w:val="nil"/>
              <w:right w:val="nil"/>
            </w:tcBorders>
          </w:tcPr>
          <w:p w14:paraId="5310B21A" w14:textId="77777777" w:rsidR="00192299" w:rsidRPr="00A828A9" w:rsidRDefault="00192299" w:rsidP="00192299">
            <w:pPr>
              <w:ind w:left="-358" w:right="-429"/>
              <w:jc w:val="center"/>
              <w:rPr>
                <w:b/>
              </w:rPr>
            </w:pPr>
            <w:r w:rsidRPr="00A828A9">
              <w:t>Department Research Coordinator</w:t>
            </w: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</w:tcPr>
          <w:p w14:paraId="5310B21B" w14:textId="77777777" w:rsidR="00192299" w:rsidRPr="00A828A9" w:rsidRDefault="00192299" w:rsidP="00192299">
            <w:pPr>
              <w:jc w:val="center"/>
              <w:rPr>
                <w:b/>
              </w:rPr>
            </w:pPr>
            <w:r w:rsidRPr="00A828A9">
              <w:t>Date</w:t>
            </w:r>
          </w:p>
        </w:tc>
        <w:tc>
          <w:tcPr>
            <w:tcW w:w="3618" w:type="dxa"/>
            <w:tcBorders>
              <w:top w:val="nil"/>
              <w:left w:val="nil"/>
              <w:bottom w:val="nil"/>
              <w:right w:val="nil"/>
            </w:tcBorders>
          </w:tcPr>
          <w:p w14:paraId="5310B21C" w14:textId="77777777" w:rsidR="00192299" w:rsidRPr="00A828A9" w:rsidRDefault="00192299" w:rsidP="005A2561">
            <w:pPr>
              <w:ind w:left="-307" w:right="-108"/>
              <w:jc w:val="center"/>
            </w:pPr>
            <w:r w:rsidRPr="00A828A9">
              <w:t>Department Head</w:t>
            </w: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</w:tcPr>
          <w:p w14:paraId="5310B21D" w14:textId="77777777" w:rsidR="00192299" w:rsidRPr="00A828A9" w:rsidRDefault="00192299" w:rsidP="00192299">
            <w:pPr>
              <w:jc w:val="center"/>
              <w:rPr>
                <w:b/>
              </w:rPr>
            </w:pPr>
            <w:r w:rsidRPr="00A828A9">
              <w:t>Date</w:t>
            </w:r>
          </w:p>
        </w:tc>
      </w:tr>
      <w:tr w:rsidR="00A828A9" w:rsidRPr="00A828A9" w14:paraId="5310B226" w14:textId="77777777" w:rsidTr="005A2561">
        <w:tc>
          <w:tcPr>
            <w:tcW w:w="3582" w:type="dxa"/>
            <w:tcBorders>
              <w:top w:val="nil"/>
              <w:left w:val="nil"/>
              <w:bottom w:val="nil"/>
              <w:right w:val="nil"/>
            </w:tcBorders>
          </w:tcPr>
          <w:p w14:paraId="5310B21F" w14:textId="77777777" w:rsidR="00FE2C59" w:rsidRPr="00A828A9" w:rsidRDefault="00FE2C59" w:rsidP="00C45849">
            <w:pPr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5310B220" w14:textId="77777777" w:rsidR="00FE2C59" w:rsidRPr="00A828A9" w:rsidRDefault="00FE2C59" w:rsidP="00C45849">
            <w:pPr>
              <w:jc w:val="center"/>
            </w:pPr>
          </w:p>
        </w:tc>
        <w:tc>
          <w:tcPr>
            <w:tcW w:w="3618" w:type="dxa"/>
            <w:tcBorders>
              <w:top w:val="nil"/>
              <w:left w:val="nil"/>
              <w:bottom w:val="nil"/>
              <w:right w:val="nil"/>
            </w:tcBorders>
          </w:tcPr>
          <w:p w14:paraId="5310B221" w14:textId="77777777" w:rsidR="00FE2C59" w:rsidRPr="00A828A9" w:rsidRDefault="00FE2C59" w:rsidP="005A2561">
            <w:pPr>
              <w:ind w:left="-307" w:right="-108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5310B222" w14:textId="77777777" w:rsidR="00FE2C59" w:rsidRPr="00A828A9" w:rsidRDefault="00FE2C59" w:rsidP="00C45849">
            <w:pPr>
              <w:jc w:val="center"/>
            </w:pPr>
          </w:p>
          <w:p w14:paraId="5310B223" w14:textId="77777777" w:rsidR="00FE2C59" w:rsidRPr="00A828A9" w:rsidRDefault="00FE2C59" w:rsidP="00C45849">
            <w:pPr>
              <w:jc w:val="center"/>
            </w:pPr>
          </w:p>
          <w:p w14:paraId="5310B224" w14:textId="77777777" w:rsidR="00FE2C59" w:rsidRPr="00A828A9" w:rsidRDefault="00FE2C59" w:rsidP="00C45849">
            <w:pPr>
              <w:jc w:val="center"/>
            </w:pPr>
          </w:p>
          <w:p w14:paraId="5310B225" w14:textId="77777777" w:rsidR="00FE2C59" w:rsidRPr="00A828A9" w:rsidRDefault="00FE2C59" w:rsidP="00C45849"/>
        </w:tc>
      </w:tr>
      <w:tr w:rsidR="00A828A9" w:rsidRPr="00A828A9" w14:paraId="5310B22B" w14:textId="77777777" w:rsidTr="005A2561">
        <w:tc>
          <w:tcPr>
            <w:tcW w:w="3582" w:type="dxa"/>
            <w:tcBorders>
              <w:top w:val="nil"/>
              <w:left w:val="nil"/>
              <w:bottom w:val="nil"/>
              <w:right w:val="nil"/>
            </w:tcBorders>
          </w:tcPr>
          <w:p w14:paraId="5310B227" w14:textId="77777777" w:rsidR="00F20DEC" w:rsidRPr="00A828A9" w:rsidRDefault="00F20DEC" w:rsidP="00F20DEC">
            <w:pPr>
              <w:ind w:left="-500" w:right="-331"/>
              <w:jc w:val="center"/>
              <w:rPr>
                <w:b/>
              </w:rPr>
            </w:pPr>
            <w:r w:rsidRPr="00A828A9">
              <w:rPr>
                <w:b/>
              </w:rPr>
              <w:t>CARLO EMIL B. MAÑABO</w:t>
            </w: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</w:tcPr>
          <w:p w14:paraId="5310B228" w14:textId="77777777" w:rsidR="00F20DEC" w:rsidRPr="00A828A9" w:rsidRDefault="00F20DEC" w:rsidP="00F20DEC">
            <w:pPr>
              <w:jc w:val="center"/>
            </w:pPr>
          </w:p>
        </w:tc>
        <w:tc>
          <w:tcPr>
            <w:tcW w:w="3618" w:type="dxa"/>
            <w:tcBorders>
              <w:top w:val="nil"/>
              <w:left w:val="nil"/>
              <w:bottom w:val="nil"/>
              <w:right w:val="nil"/>
            </w:tcBorders>
          </w:tcPr>
          <w:p w14:paraId="5310B229" w14:textId="6FBF32DB" w:rsidR="00F20DEC" w:rsidRPr="00A828A9" w:rsidRDefault="00F20DEC" w:rsidP="005A2561">
            <w:pPr>
              <w:ind w:left="-307" w:right="-108"/>
              <w:jc w:val="center"/>
              <w:rPr>
                <w:b/>
              </w:rPr>
            </w:pPr>
            <w:r w:rsidRPr="00A828A9">
              <w:rPr>
                <w:b/>
              </w:rPr>
              <w:t xml:space="preserve">CRISTINA M. </w:t>
            </w:r>
            <w:r w:rsidR="00C42C88" w:rsidRPr="00A828A9">
              <w:rPr>
                <w:b/>
              </w:rPr>
              <w:t>SIGNO</w:t>
            </w:r>
            <w:r w:rsidR="00C42C88" w:rsidRPr="00A828A9">
              <w:t>,</w:t>
            </w:r>
            <w:r w:rsidR="00C42C88" w:rsidRPr="00A828A9">
              <w:rPr>
                <w:b/>
              </w:rPr>
              <w:t xml:space="preserve"> PhD</w:t>
            </w:r>
            <w:r w:rsidR="00C42C88" w:rsidRPr="00A828A9">
              <w:t xml:space="preserve">  </w:t>
            </w: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</w:tcPr>
          <w:p w14:paraId="5310B22A" w14:textId="77777777" w:rsidR="00F20DEC" w:rsidRPr="00A828A9" w:rsidRDefault="00F20DEC" w:rsidP="00F20DEC">
            <w:pPr>
              <w:jc w:val="center"/>
            </w:pPr>
          </w:p>
        </w:tc>
      </w:tr>
      <w:tr w:rsidR="00F20DEC" w:rsidRPr="00A828A9" w14:paraId="5310B230" w14:textId="77777777" w:rsidTr="005A2561">
        <w:trPr>
          <w:trHeight w:val="70"/>
        </w:trPr>
        <w:tc>
          <w:tcPr>
            <w:tcW w:w="3582" w:type="dxa"/>
            <w:tcBorders>
              <w:top w:val="nil"/>
              <w:left w:val="nil"/>
              <w:bottom w:val="nil"/>
              <w:right w:val="nil"/>
            </w:tcBorders>
          </w:tcPr>
          <w:p w14:paraId="5310B22C" w14:textId="77777777" w:rsidR="00F20DEC" w:rsidRPr="00A828A9" w:rsidRDefault="00192299" w:rsidP="00F20DEC">
            <w:pPr>
              <w:ind w:left="-500" w:right="-331"/>
              <w:jc w:val="center"/>
              <w:rPr>
                <w:b/>
              </w:rPr>
            </w:pPr>
            <w:r w:rsidRPr="00A828A9">
              <w:rPr>
                <w:lang w:val="en-US"/>
              </w:rPr>
              <w:t xml:space="preserve">Campus </w:t>
            </w:r>
            <w:r w:rsidR="00F20DEC" w:rsidRPr="00A828A9">
              <w:rPr>
                <w:lang w:val="en-US"/>
              </w:rPr>
              <w:t>Research Coordinator</w:t>
            </w: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</w:tcPr>
          <w:p w14:paraId="5310B22D" w14:textId="77777777" w:rsidR="00F20DEC" w:rsidRPr="00A828A9" w:rsidRDefault="00F20DEC" w:rsidP="00F20DEC">
            <w:pPr>
              <w:jc w:val="center"/>
            </w:pPr>
            <w:r w:rsidRPr="00A828A9">
              <w:t>Date</w:t>
            </w:r>
          </w:p>
        </w:tc>
        <w:tc>
          <w:tcPr>
            <w:tcW w:w="3618" w:type="dxa"/>
            <w:tcBorders>
              <w:top w:val="nil"/>
              <w:left w:val="nil"/>
              <w:bottom w:val="nil"/>
              <w:right w:val="nil"/>
            </w:tcBorders>
          </w:tcPr>
          <w:p w14:paraId="5310B22E" w14:textId="77777777" w:rsidR="00F20DEC" w:rsidRPr="00A828A9" w:rsidRDefault="00F20DEC" w:rsidP="005A2561">
            <w:pPr>
              <w:ind w:left="-307" w:right="-108"/>
              <w:jc w:val="center"/>
            </w:pPr>
            <w:r w:rsidRPr="00A828A9">
              <w:t xml:space="preserve">Campus </w:t>
            </w:r>
            <w:r w:rsidR="00192299" w:rsidRPr="00A828A9">
              <w:t>Administrator</w:t>
            </w: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</w:tcPr>
          <w:p w14:paraId="5310B22F" w14:textId="77777777" w:rsidR="00F20DEC" w:rsidRPr="00A828A9" w:rsidRDefault="00F20DEC" w:rsidP="00F20DEC">
            <w:pPr>
              <w:jc w:val="center"/>
            </w:pPr>
            <w:r w:rsidRPr="00A828A9">
              <w:t>Date</w:t>
            </w:r>
          </w:p>
        </w:tc>
      </w:tr>
    </w:tbl>
    <w:p w14:paraId="5310B231" w14:textId="77777777" w:rsidR="00497BD5" w:rsidRPr="00A828A9" w:rsidRDefault="00497BD5" w:rsidP="00FE2C59"/>
    <w:sectPr w:rsidR="00497BD5" w:rsidRPr="00A828A9" w:rsidSect="00A7174C">
      <w:pgSz w:w="12240" w:h="15840"/>
      <w:pgMar w:top="1440" w:right="1440" w:bottom="1440" w:left="2160" w:header="144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3467C" w14:textId="77777777" w:rsidR="005C3DA4" w:rsidRDefault="005C3DA4" w:rsidP="00FE2C59">
      <w:r>
        <w:separator/>
      </w:r>
    </w:p>
  </w:endnote>
  <w:endnote w:type="continuationSeparator" w:id="0">
    <w:p w14:paraId="4F39EFA9" w14:textId="77777777" w:rsidR="005C3DA4" w:rsidRDefault="005C3DA4" w:rsidP="00FE2C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Romantic">
    <w:altName w:val="Symbol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6A642C" w14:textId="77777777" w:rsidR="005C3DA4" w:rsidRDefault="005C3DA4" w:rsidP="00FE2C59">
      <w:r>
        <w:separator/>
      </w:r>
    </w:p>
  </w:footnote>
  <w:footnote w:type="continuationSeparator" w:id="0">
    <w:p w14:paraId="100A214A" w14:textId="77777777" w:rsidR="005C3DA4" w:rsidRDefault="005C3DA4" w:rsidP="00FE2C5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tjA2NDE2NrOwNDVQ0lEKTi0uzszPAykwrgUAH9ZQ7iwAAAA="/>
  </w:docVars>
  <w:rsids>
    <w:rsidRoot w:val="00F71432"/>
    <w:rsid w:val="00032D87"/>
    <w:rsid w:val="001110A2"/>
    <w:rsid w:val="0014293A"/>
    <w:rsid w:val="00157BFF"/>
    <w:rsid w:val="00192299"/>
    <w:rsid w:val="002E5518"/>
    <w:rsid w:val="003239F5"/>
    <w:rsid w:val="00466F35"/>
    <w:rsid w:val="00477F7A"/>
    <w:rsid w:val="00497BD5"/>
    <w:rsid w:val="004A687B"/>
    <w:rsid w:val="005A2561"/>
    <w:rsid w:val="005C3DA4"/>
    <w:rsid w:val="007B4860"/>
    <w:rsid w:val="0096345E"/>
    <w:rsid w:val="00964F59"/>
    <w:rsid w:val="009977CF"/>
    <w:rsid w:val="00A314E2"/>
    <w:rsid w:val="00A7174C"/>
    <w:rsid w:val="00A828A9"/>
    <w:rsid w:val="00BB3353"/>
    <w:rsid w:val="00BD6219"/>
    <w:rsid w:val="00C42C88"/>
    <w:rsid w:val="00D103E8"/>
    <w:rsid w:val="00DB122F"/>
    <w:rsid w:val="00EC11A5"/>
    <w:rsid w:val="00EF61E2"/>
    <w:rsid w:val="00F20DEC"/>
    <w:rsid w:val="00F71432"/>
    <w:rsid w:val="00F82D3D"/>
    <w:rsid w:val="00FB2E97"/>
    <w:rsid w:val="00FD0D08"/>
    <w:rsid w:val="00FE2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10B1DE"/>
  <w15:chartTrackingRefBased/>
  <w15:docId w15:val="{436E9291-D9B8-415A-A4F7-8F3567C1B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143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1432"/>
    <w:pPr>
      <w:tabs>
        <w:tab w:val="center" w:pos="4680"/>
        <w:tab w:val="right" w:pos="9360"/>
      </w:tabs>
    </w:pPr>
    <w:rPr>
      <w:rFonts w:ascii="Calibri" w:hAnsi="Calibri"/>
      <w:sz w:val="22"/>
      <w:szCs w:val="22"/>
      <w:lang w:val="en-PH" w:eastAsia="en-PH"/>
    </w:rPr>
  </w:style>
  <w:style w:type="character" w:customStyle="1" w:styleId="HeaderChar">
    <w:name w:val="Header Char"/>
    <w:basedOn w:val="DefaultParagraphFont"/>
    <w:link w:val="Header"/>
    <w:uiPriority w:val="99"/>
    <w:rsid w:val="00F71432"/>
    <w:rPr>
      <w:rFonts w:ascii="Calibri" w:eastAsia="Times New Roman" w:hAnsi="Calibri" w:cs="Times New Roman"/>
      <w:lang w:val="en-PH" w:eastAsia="en-PH"/>
    </w:rPr>
  </w:style>
  <w:style w:type="character" w:styleId="Hyperlink">
    <w:name w:val="Hyperlink"/>
    <w:rsid w:val="00F71432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FE2C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2C59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FE2C59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717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174C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go</dc:creator>
  <cp:keywords/>
  <dc:description/>
  <cp:lastModifiedBy>Admin</cp:lastModifiedBy>
  <cp:revision>21</cp:revision>
  <cp:lastPrinted>2017-05-05T00:03:00Z</cp:lastPrinted>
  <dcterms:created xsi:type="dcterms:W3CDTF">2015-08-08T20:36:00Z</dcterms:created>
  <dcterms:modified xsi:type="dcterms:W3CDTF">2023-04-19T12:07:00Z</dcterms:modified>
</cp:coreProperties>
</file>